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1421" w:rsidRDefault="00B41421" w:rsidP="00B41421">
      <w:pPr>
        <w:spacing w:after="0"/>
        <w:ind w:left="-144"/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6F7975AA" wp14:editId="21A3F3B2">
            <wp:simplePos x="0" y="0"/>
            <wp:positionH relativeFrom="margin">
              <wp:posOffset>467995</wp:posOffset>
            </wp:positionH>
            <wp:positionV relativeFrom="margin">
              <wp:posOffset>-36195</wp:posOffset>
            </wp:positionV>
            <wp:extent cx="490855" cy="657860"/>
            <wp:effectExtent l="0" t="0" r="4445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coa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55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10C6" w:rsidRDefault="00910901" w:rsidP="006310C6">
      <w:pPr>
        <w:spacing w:after="0"/>
        <w:ind w:left="2160" w:firstLine="720"/>
        <w:rPr>
          <w:b/>
          <w:sz w:val="24"/>
          <w:szCs w:val="24"/>
        </w:rPr>
      </w:pPr>
      <w:r w:rsidRPr="00910901">
        <w:rPr>
          <w:b/>
          <w:sz w:val="24"/>
          <w:szCs w:val="24"/>
        </w:rPr>
        <w:t>DIOCESE OF FALL RIVER</w:t>
      </w:r>
      <w:r w:rsidR="007E31DD">
        <w:rPr>
          <w:b/>
          <w:sz w:val="24"/>
          <w:szCs w:val="24"/>
        </w:rPr>
        <w:t xml:space="preserve">   </w:t>
      </w:r>
      <w:proofErr w:type="gramStart"/>
      <w:r w:rsidR="00D36D60">
        <w:rPr>
          <w:b/>
          <w:sz w:val="24"/>
          <w:szCs w:val="24"/>
        </w:rPr>
        <w:t>~  Office</w:t>
      </w:r>
      <w:proofErr w:type="gramEnd"/>
      <w:r w:rsidRPr="00910901">
        <w:rPr>
          <w:b/>
          <w:sz w:val="24"/>
          <w:szCs w:val="24"/>
        </w:rPr>
        <w:t xml:space="preserve"> of Safe Environment</w:t>
      </w:r>
    </w:p>
    <w:p w:rsidR="006310C6" w:rsidRDefault="006310C6" w:rsidP="006310C6">
      <w:pPr>
        <w:spacing w:after="0"/>
        <w:ind w:left="288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</w:t>
      </w:r>
      <w:r w:rsidR="00B41421">
        <w:rPr>
          <w:b/>
          <w:sz w:val="18"/>
          <w:szCs w:val="18"/>
        </w:rPr>
        <w:t xml:space="preserve">450 </w:t>
      </w:r>
      <w:r w:rsidR="007E31DD" w:rsidRPr="000022BF">
        <w:rPr>
          <w:b/>
          <w:sz w:val="18"/>
          <w:szCs w:val="18"/>
        </w:rPr>
        <w:t>Highland Avenue, P.O. Box 2577, Fall River, Massachusetts 02722</w:t>
      </w:r>
    </w:p>
    <w:p w:rsidR="00910901" w:rsidRPr="006310C6" w:rsidRDefault="006310C6" w:rsidP="006310C6">
      <w:pPr>
        <w:spacing w:after="0"/>
        <w:ind w:firstLine="720"/>
        <w:rPr>
          <w:b/>
          <w:sz w:val="24"/>
          <w:szCs w:val="24"/>
        </w:rPr>
      </w:pPr>
      <w:r>
        <w:rPr>
          <w:b/>
          <w:sz w:val="18"/>
          <w:szCs w:val="18"/>
        </w:rPr>
        <w:t xml:space="preserve">      </w:t>
      </w:r>
      <w:r w:rsidR="00B41421">
        <w:rPr>
          <w:b/>
          <w:sz w:val="18"/>
          <w:szCs w:val="18"/>
        </w:rPr>
        <w:t>TEL</w:t>
      </w:r>
      <w:r w:rsidR="00BD7A3A">
        <w:rPr>
          <w:b/>
          <w:sz w:val="18"/>
          <w:szCs w:val="18"/>
        </w:rPr>
        <w:t xml:space="preserve">. </w:t>
      </w:r>
      <w:r w:rsidR="00B41421">
        <w:rPr>
          <w:b/>
          <w:sz w:val="18"/>
          <w:szCs w:val="18"/>
        </w:rPr>
        <w:t>(</w:t>
      </w:r>
      <w:r w:rsidR="00910901" w:rsidRPr="000022BF">
        <w:rPr>
          <w:b/>
          <w:sz w:val="18"/>
          <w:szCs w:val="18"/>
        </w:rPr>
        <w:t>508</w:t>
      </w:r>
      <w:r w:rsidR="00BD7A3A">
        <w:rPr>
          <w:b/>
          <w:sz w:val="18"/>
          <w:szCs w:val="18"/>
        </w:rPr>
        <w:t>) -</w:t>
      </w:r>
      <w:r w:rsidR="00910901" w:rsidRPr="000022BF">
        <w:rPr>
          <w:b/>
          <w:sz w:val="18"/>
          <w:szCs w:val="18"/>
        </w:rPr>
        <w:t xml:space="preserve"> </w:t>
      </w:r>
      <w:r w:rsidR="00FA7F94" w:rsidRPr="000022BF">
        <w:rPr>
          <w:b/>
          <w:sz w:val="18"/>
          <w:szCs w:val="18"/>
        </w:rPr>
        <w:t>675-1311</w:t>
      </w:r>
      <w:r w:rsidR="007E31DD" w:rsidRPr="000022BF">
        <w:rPr>
          <w:b/>
          <w:sz w:val="18"/>
          <w:szCs w:val="18"/>
        </w:rPr>
        <w:t xml:space="preserve"> </w:t>
      </w:r>
      <w:r w:rsidR="00910901" w:rsidRPr="000022BF">
        <w:rPr>
          <w:b/>
          <w:sz w:val="18"/>
          <w:szCs w:val="18"/>
        </w:rPr>
        <w:t>~</w:t>
      </w:r>
      <w:r w:rsidR="007E31DD" w:rsidRPr="000022BF">
        <w:rPr>
          <w:b/>
          <w:sz w:val="18"/>
          <w:szCs w:val="18"/>
        </w:rPr>
        <w:t xml:space="preserve"> </w:t>
      </w:r>
      <w:r w:rsidR="00910901" w:rsidRPr="000022BF">
        <w:rPr>
          <w:b/>
          <w:sz w:val="18"/>
          <w:szCs w:val="18"/>
        </w:rPr>
        <w:t>FAX</w:t>
      </w:r>
      <w:r w:rsidR="00B41421">
        <w:rPr>
          <w:b/>
          <w:sz w:val="18"/>
          <w:szCs w:val="18"/>
        </w:rPr>
        <w:t>. (</w:t>
      </w:r>
      <w:r w:rsidR="00FA7F94" w:rsidRPr="000022BF">
        <w:rPr>
          <w:b/>
          <w:sz w:val="18"/>
          <w:szCs w:val="18"/>
        </w:rPr>
        <w:t>888</w:t>
      </w:r>
      <w:r w:rsidR="00BD7A3A">
        <w:rPr>
          <w:b/>
          <w:sz w:val="18"/>
          <w:szCs w:val="18"/>
        </w:rPr>
        <w:t xml:space="preserve">) </w:t>
      </w:r>
      <w:r w:rsidR="00B41421">
        <w:rPr>
          <w:b/>
          <w:sz w:val="18"/>
          <w:szCs w:val="18"/>
        </w:rPr>
        <w:t>-</w:t>
      </w:r>
      <w:r w:rsidR="00910901" w:rsidRPr="000022BF">
        <w:rPr>
          <w:b/>
          <w:sz w:val="18"/>
          <w:szCs w:val="18"/>
        </w:rPr>
        <w:t xml:space="preserve"> 505-1605 </w:t>
      </w:r>
      <w:r w:rsidR="002E6570" w:rsidRPr="000022BF">
        <w:rPr>
          <w:b/>
          <w:sz w:val="18"/>
          <w:szCs w:val="18"/>
        </w:rPr>
        <w:t>~ Email: osechancery@dioc-fr.org</w:t>
      </w:r>
    </w:p>
    <w:p w:rsidR="00910901" w:rsidRDefault="00910901" w:rsidP="00910901">
      <w:pPr>
        <w:spacing w:after="0"/>
        <w:jc w:val="center"/>
        <w:rPr>
          <w:sz w:val="20"/>
          <w:szCs w:val="20"/>
        </w:rPr>
      </w:pPr>
    </w:p>
    <w:p w:rsidR="00910901" w:rsidRDefault="00910901" w:rsidP="002710FC">
      <w:pPr>
        <w:spacing w:after="0"/>
        <w:jc w:val="center"/>
        <w:rPr>
          <w:b/>
          <w:sz w:val="20"/>
          <w:szCs w:val="20"/>
        </w:rPr>
      </w:pPr>
      <w:r w:rsidRPr="007E31DD">
        <w:rPr>
          <w:b/>
          <w:sz w:val="24"/>
          <w:szCs w:val="24"/>
          <w:u w:val="single"/>
        </w:rPr>
        <w:t xml:space="preserve">CRIMINAL OFFENDER RECORD INFORMATION (CORI) </w:t>
      </w:r>
      <w:r w:rsidR="00F712A6">
        <w:rPr>
          <w:b/>
          <w:sz w:val="24"/>
          <w:szCs w:val="24"/>
          <w:u w:val="single"/>
        </w:rPr>
        <w:t>ACKNOWLEDGEMENT</w:t>
      </w:r>
      <w:r w:rsidRPr="007E31DD">
        <w:rPr>
          <w:b/>
          <w:sz w:val="24"/>
          <w:szCs w:val="24"/>
          <w:u w:val="single"/>
        </w:rPr>
        <w:t xml:space="preserve"> FORM</w:t>
      </w:r>
    </w:p>
    <w:p w:rsidR="009B0C45" w:rsidRDefault="00910901" w:rsidP="00AC1595">
      <w:pPr>
        <w:spacing w:after="120"/>
        <w:rPr>
          <w:sz w:val="20"/>
          <w:szCs w:val="20"/>
        </w:rPr>
      </w:pPr>
      <w:r w:rsidRPr="00910901">
        <w:rPr>
          <w:sz w:val="20"/>
          <w:szCs w:val="20"/>
        </w:rPr>
        <w:t>The Diocese of Fall River is registered under the provisions of M.G.L.</w:t>
      </w:r>
      <w:r>
        <w:rPr>
          <w:sz w:val="20"/>
          <w:szCs w:val="20"/>
        </w:rPr>
        <w:t>, C</w:t>
      </w:r>
      <w:r w:rsidR="000022BF">
        <w:rPr>
          <w:sz w:val="20"/>
          <w:szCs w:val="20"/>
        </w:rPr>
        <w:t>h.</w:t>
      </w:r>
      <w:r>
        <w:rPr>
          <w:sz w:val="20"/>
          <w:szCs w:val="20"/>
        </w:rPr>
        <w:t xml:space="preserve">6, </w:t>
      </w:r>
      <w:r w:rsidR="00AB46C3">
        <w:rPr>
          <w:sz w:val="20"/>
          <w:szCs w:val="20"/>
        </w:rPr>
        <w:t>and Sec. 172 H</w:t>
      </w:r>
      <w:r>
        <w:rPr>
          <w:sz w:val="20"/>
          <w:szCs w:val="20"/>
        </w:rPr>
        <w:t xml:space="preserve"> to receive CORI for the purposes of screening current and otherwise qualified prospective employees, subcontractors, or volunteers. As a prospective or current employee, subcontractor, or volunteer for the position, please check one of the following: </w:t>
      </w:r>
    </w:p>
    <w:p w:rsidR="009B0C45" w:rsidRPr="000022BF" w:rsidRDefault="000022BF" w:rsidP="009B0C45">
      <w:pPr>
        <w:spacing w:after="120"/>
        <w:rPr>
          <w:color w:val="1A1C18"/>
          <w:w w:val="105"/>
        </w:rPr>
      </w:pPr>
      <w:r>
        <w:rPr>
          <w:b/>
          <w:color w:val="1A1C18"/>
          <w:w w:val="105"/>
        </w:rPr>
        <w:t xml:space="preserve"> </w:t>
      </w:r>
      <w:r w:rsidR="0048524A" w:rsidRPr="000022BF">
        <w:rPr>
          <w:b/>
          <w:color w:val="1A1C18"/>
          <w:w w:val="105"/>
        </w:rPr>
        <w:t xml:space="preserve"> </w:t>
      </w:r>
      <w:r w:rsidR="007A70FF">
        <w:rPr>
          <w:b/>
          <w:color w:val="1A1C18"/>
          <w:w w:val="105"/>
        </w:rPr>
        <w:t xml:space="preserve">  </w:t>
      </w:r>
      <w:r w:rsidR="0048524A" w:rsidRPr="000022BF">
        <w:rPr>
          <w:b/>
          <w:color w:val="1A1C18"/>
          <w:w w:val="105"/>
        </w:rPr>
        <w:t>Chancery</w:t>
      </w:r>
      <w:r w:rsidR="00446F90">
        <w:rPr>
          <w:b/>
          <w:color w:val="1A1C18"/>
          <w:w w:val="105"/>
        </w:rPr>
        <w:t>/Admin</w:t>
      </w:r>
      <w:r w:rsidR="0048524A" w:rsidRPr="000022BF">
        <w:rPr>
          <w:b/>
          <w:color w:val="1A1C18"/>
          <w:w w:val="105"/>
        </w:rPr>
        <w:t xml:space="preserve"> </w:t>
      </w:r>
      <w:r w:rsidR="0048524A" w:rsidRPr="000022BF">
        <w:rPr>
          <w:color w:val="1A1C18"/>
          <w:w w:val="105"/>
        </w:rPr>
        <w:sym w:font="Wingdings" w:char="F06F"/>
      </w:r>
      <w:r w:rsidR="0048524A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48524A" w:rsidRPr="000022BF">
        <w:rPr>
          <w:color w:val="1A1C18"/>
          <w:w w:val="105"/>
        </w:rPr>
        <w:t xml:space="preserve"> </w:t>
      </w:r>
      <w:r w:rsidR="00910901" w:rsidRPr="000022BF">
        <w:rPr>
          <w:b/>
          <w:color w:val="1A1C18"/>
          <w:w w:val="105"/>
        </w:rPr>
        <w:t>Priest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color w:val="1A1C18"/>
          <w:w w:val="105"/>
        </w:rPr>
        <w:sym w:font="Wingdings" w:char="F06F"/>
      </w:r>
      <w:r w:rsidR="00910901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b/>
          <w:color w:val="1A1C18"/>
          <w:w w:val="105"/>
        </w:rPr>
        <w:t>Deacon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color w:val="1A1C18"/>
          <w:w w:val="105"/>
        </w:rPr>
        <w:sym w:font="Wingdings" w:char="F06F"/>
      </w:r>
      <w:r w:rsidR="00910901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b/>
          <w:color w:val="1A1C18"/>
          <w:w w:val="105"/>
        </w:rPr>
        <w:t>Paid Parish Staff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color w:val="1A1C18"/>
          <w:w w:val="105"/>
        </w:rPr>
        <w:sym w:font="Wingdings" w:char="F06F"/>
      </w:r>
      <w:r w:rsidR="009B0C45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910901" w:rsidRPr="000022BF">
        <w:rPr>
          <w:color w:val="1A1C18"/>
          <w:w w:val="105"/>
        </w:rPr>
        <w:t xml:space="preserve"> </w:t>
      </w:r>
      <w:r w:rsidR="009B0C45" w:rsidRPr="000022BF">
        <w:rPr>
          <w:b/>
          <w:color w:val="1A1C18"/>
          <w:w w:val="105"/>
        </w:rPr>
        <w:t xml:space="preserve">Parish Volunteer </w:t>
      </w:r>
      <w:r w:rsidR="009B0C45" w:rsidRPr="000022BF">
        <w:rPr>
          <w:color w:val="1A1C18"/>
          <w:w w:val="105"/>
        </w:rPr>
        <w:sym w:font="Wingdings" w:char="F06F"/>
      </w:r>
      <w:r w:rsidR="009B0C45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9B0C45" w:rsidRPr="000022BF">
        <w:rPr>
          <w:color w:val="1A1C18"/>
          <w:w w:val="105"/>
        </w:rPr>
        <w:t xml:space="preserve"> </w:t>
      </w:r>
      <w:r w:rsidR="0048524A" w:rsidRPr="000022BF">
        <w:rPr>
          <w:b/>
          <w:color w:val="1A1C18"/>
          <w:w w:val="105"/>
        </w:rPr>
        <w:t>Sub-</w:t>
      </w:r>
      <w:r w:rsidR="009B0C45" w:rsidRPr="000022BF">
        <w:rPr>
          <w:b/>
          <w:color w:val="1A1C18"/>
          <w:w w:val="105"/>
        </w:rPr>
        <w:t>Contractor</w:t>
      </w:r>
      <w:r w:rsidR="009B0C45" w:rsidRPr="000022BF">
        <w:rPr>
          <w:color w:val="1A1C18"/>
          <w:w w:val="105"/>
        </w:rPr>
        <w:t xml:space="preserve"> </w:t>
      </w:r>
      <w:r w:rsidR="009B0C45" w:rsidRPr="000022BF">
        <w:rPr>
          <w:color w:val="1A1C18"/>
          <w:w w:val="105"/>
        </w:rPr>
        <w:sym w:font="Wingdings" w:char="F06F"/>
      </w:r>
      <w:r w:rsidR="0048524A" w:rsidRPr="000022BF">
        <w:rPr>
          <w:color w:val="1A1C18"/>
          <w:w w:val="105"/>
        </w:rPr>
        <w:t xml:space="preserve">   </w:t>
      </w:r>
    </w:p>
    <w:p w:rsidR="00910901" w:rsidRPr="000022BF" w:rsidRDefault="009B0C45" w:rsidP="009B0C45">
      <w:pPr>
        <w:spacing w:after="120"/>
        <w:rPr>
          <w:color w:val="1A1C18"/>
          <w:w w:val="105"/>
        </w:rPr>
      </w:pPr>
      <w:r w:rsidRPr="000022BF">
        <w:rPr>
          <w:b/>
          <w:color w:val="1A1C18"/>
          <w:w w:val="105"/>
        </w:rPr>
        <w:t>E</w:t>
      </w:r>
      <w:r w:rsidR="00910901" w:rsidRPr="000022BF">
        <w:rPr>
          <w:b/>
          <w:color w:val="1A1C18"/>
          <w:w w:val="105"/>
        </w:rPr>
        <w:t>ducator</w:t>
      </w:r>
      <w:r w:rsidR="00910901" w:rsidRPr="000022BF">
        <w:rPr>
          <w:color w:val="1A1C18"/>
          <w:w w:val="105"/>
        </w:rPr>
        <w:t xml:space="preserve"> </w:t>
      </w:r>
      <w:r w:rsidR="00910901" w:rsidRPr="000022BF">
        <w:rPr>
          <w:color w:val="1A1C18"/>
          <w:w w:val="105"/>
        </w:rPr>
        <w:sym w:font="Wingdings" w:char="F06F"/>
      </w:r>
      <w:r w:rsidR="005013EC" w:rsidRPr="000022BF">
        <w:rPr>
          <w:b/>
          <w:color w:val="1A1C18"/>
          <w:w w:val="105"/>
        </w:rPr>
        <w:t xml:space="preserve"> </w:t>
      </w:r>
      <w:r w:rsidR="00B41421">
        <w:rPr>
          <w:b/>
          <w:color w:val="1A1C18"/>
          <w:w w:val="105"/>
        </w:rPr>
        <w:t>~</w:t>
      </w:r>
      <w:r w:rsidR="005013EC" w:rsidRPr="000022BF">
        <w:rPr>
          <w:b/>
          <w:color w:val="1A1C18"/>
          <w:w w:val="105"/>
        </w:rPr>
        <w:t xml:space="preserve"> School Staff</w:t>
      </w:r>
      <w:r w:rsidR="005013EC" w:rsidRPr="000022BF">
        <w:rPr>
          <w:color w:val="1A1C18"/>
          <w:w w:val="105"/>
        </w:rPr>
        <w:t xml:space="preserve">  </w:t>
      </w:r>
      <w:r w:rsidR="005013EC" w:rsidRPr="000022BF">
        <w:rPr>
          <w:color w:val="1A1C18"/>
          <w:w w:val="105"/>
        </w:rPr>
        <w:sym w:font="Wingdings" w:char="F06F"/>
      </w:r>
      <w:r w:rsidR="005013EC" w:rsidRPr="000022BF">
        <w:rPr>
          <w:color w:val="1A1C18"/>
          <w:w w:val="105"/>
        </w:rPr>
        <w:t xml:space="preserve"> </w:t>
      </w:r>
      <w:r w:rsidR="00910901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910901" w:rsidRPr="000022BF">
        <w:rPr>
          <w:color w:val="1A1C18"/>
          <w:w w:val="105"/>
        </w:rPr>
        <w:t xml:space="preserve"> </w:t>
      </w:r>
      <w:r w:rsidR="005013EC" w:rsidRPr="000022BF">
        <w:rPr>
          <w:b/>
          <w:color w:val="1A1C18"/>
          <w:w w:val="105"/>
        </w:rPr>
        <w:t>Seasonal Employee</w:t>
      </w:r>
      <w:r w:rsidR="000022BF">
        <w:rPr>
          <w:b/>
          <w:color w:val="1A1C18"/>
          <w:w w:val="105"/>
        </w:rPr>
        <w:t xml:space="preserve"> </w:t>
      </w:r>
      <w:r w:rsidR="000022BF" w:rsidRPr="000022BF">
        <w:rPr>
          <w:color w:val="1A1C18"/>
          <w:w w:val="105"/>
        </w:rPr>
        <w:sym w:font="Wingdings" w:char="F06F"/>
      </w:r>
      <w:r w:rsidR="0048524A" w:rsidRPr="000022BF">
        <w:rPr>
          <w:b/>
          <w:color w:val="1A1C18"/>
          <w:w w:val="105"/>
        </w:rPr>
        <w:t xml:space="preserve"> </w:t>
      </w:r>
      <w:r w:rsidR="00B41421">
        <w:rPr>
          <w:b/>
          <w:color w:val="1A1C18"/>
          <w:w w:val="105"/>
        </w:rPr>
        <w:t>~</w:t>
      </w:r>
      <w:r w:rsidR="0048524A" w:rsidRPr="000022BF">
        <w:rPr>
          <w:b/>
          <w:color w:val="1A1C18"/>
          <w:w w:val="105"/>
        </w:rPr>
        <w:t xml:space="preserve"> </w:t>
      </w:r>
      <w:r w:rsidR="00AC1595" w:rsidRPr="000022BF">
        <w:rPr>
          <w:b/>
          <w:color w:val="1A1C18"/>
          <w:w w:val="105"/>
        </w:rPr>
        <w:t xml:space="preserve">Coach </w:t>
      </w:r>
      <w:r w:rsidR="00AC1595" w:rsidRPr="000022BF">
        <w:rPr>
          <w:color w:val="1A1C18"/>
          <w:w w:val="105"/>
        </w:rPr>
        <w:sym w:font="Wingdings" w:char="F06F"/>
      </w:r>
      <w:r w:rsidR="00AC1595" w:rsidRPr="000022BF">
        <w:rPr>
          <w:color w:val="1A1C18"/>
          <w:w w:val="105"/>
        </w:rPr>
        <w:t xml:space="preserve"> </w:t>
      </w:r>
      <w:r w:rsidR="005013EC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48524A" w:rsidRPr="000022BF">
        <w:rPr>
          <w:color w:val="1A1C18"/>
          <w:w w:val="105"/>
        </w:rPr>
        <w:t xml:space="preserve"> </w:t>
      </w:r>
      <w:r w:rsidR="0048524A" w:rsidRPr="000022BF">
        <w:rPr>
          <w:b/>
          <w:color w:val="1A1C18"/>
          <w:w w:val="105"/>
        </w:rPr>
        <w:t xml:space="preserve">School Volunteer </w:t>
      </w:r>
      <w:r w:rsidR="0048524A" w:rsidRPr="000022BF">
        <w:rPr>
          <w:color w:val="1A1C18"/>
          <w:w w:val="105"/>
        </w:rPr>
        <w:sym w:font="Wingdings" w:char="F06F"/>
      </w:r>
      <w:r w:rsidR="0048524A" w:rsidRPr="000022BF">
        <w:rPr>
          <w:color w:val="1A1C18"/>
          <w:w w:val="105"/>
        </w:rPr>
        <w:t xml:space="preserve"> </w:t>
      </w:r>
      <w:r w:rsidR="00B41421">
        <w:rPr>
          <w:color w:val="1A1C18"/>
          <w:w w:val="105"/>
        </w:rPr>
        <w:t>~</w:t>
      </w:r>
      <w:r w:rsidR="0048524A" w:rsidRPr="000022BF">
        <w:rPr>
          <w:color w:val="1A1C18"/>
          <w:w w:val="105"/>
        </w:rPr>
        <w:t xml:space="preserve"> </w:t>
      </w:r>
      <w:r w:rsidR="00446F90" w:rsidRPr="00446F90">
        <w:rPr>
          <w:b/>
          <w:color w:val="1A1C18"/>
          <w:w w:val="105"/>
        </w:rPr>
        <w:t>Other</w:t>
      </w:r>
      <w:r w:rsidR="00446F90">
        <w:rPr>
          <w:b/>
          <w:color w:val="1A1C18"/>
          <w:w w:val="105"/>
        </w:rPr>
        <w:t xml:space="preserve"> _____</w:t>
      </w:r>
      <w:r w:rsidR="00681269">
        <w:rPr>
          <w:b/>
          <w:color w:val="1A1C18"/>
          <w:w w:val="105"/>
        </w:rPr>
        <w:t>_</w:t>
      </w:r>
      <w:r w:rsidR="00446F90">
        <w:rPr>
          <w:b/>
          <w:color w:val="1A1C18"/>
          <w:w w:val="105"/>
        </w:rPr>
        <w:t>_______</w:t>
      </w:r>
    </w:p>
    <w:p w:rsidR="00910901" w:rsidRPr="00B41421" w:rsidRDefault="00910901" w:rsidP="00B41421">
      <w:pPr>
        <w:pStyle w:val="BodyText"/>
        <w:tabs>
          <w:tab w:val="left" w:pos="720"/>
        </w:tabs>
        <w:spacing w:before="200"/>
        <w:ind w:left="187" w:right="130"/>
        <w:jc w:val="both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I understand that a CORI check will be submitted for my personal information to the </w:t>
      </w:r>
      <w:r w:rsidR="00AB46C3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Department</w:t>
      </w: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of Criminal Justice </w:t>
      </w:r>
      <w:r w:rsidR="00AB46C3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Information</w:t>
      </w: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Services (DCJIS). </w:t>
      </w:r>
      <w:r w:rsidR="00204B49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I hereby acknowledge and provide permission to the Diocese of Fall River (DIOCFR) to submit a CORI check for my information to the DCJIS. This authorization is valid for one year from the date of my signature. I may withdraw this authorization at any time by providing the DIOCFR written notice of my intent to withdraw consent to a CORI check.</w:t>
      </w: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</w:t>
      </w:r>
      <w:r w:rsidR="00610F34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The DIOCFR may conduct subsequent CORI</w:t>
      </w:r>
      <w:r w:rsidR="002710FC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</w:t>
      </w:r>
      <w:r w:rsidR="00610F34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checks within one year of the date this Form</w:t>
      </w:r>
      <w:r w:rsidR="007A05FC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</w:t>
      </w:r>
      <w:r w:rsidR="00B41421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that </w:t>
      </w:r>
      <w:r w:rsidR="00C30DF5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was </w:t>
      </w:r>
      <w:r w:rsidR="00610F34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signed by me provided, however, that the DIOCFR must first provide me with written notice of</w:t>
      </w:r>
      <w:r w:rsidR="002710FC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</w:t>
      </w:r>
      <w:r w:rsidR="00610F34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this check. </w:t>
      </w: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By signing below, I provide my consent to a CORI check and </w:t>
      </w:r>
      <w:r w:rsidR="002710FC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acknowledge that the information provided in this </w:t>
      </w:r>
      <w:r w:rsidR="00C30DF5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>Acknowledgement F</w:t>
      </w:r>
      <w:r w:rsidR="002710FC"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orm </w:t>
      </w:r>
      <w:r w:rsidRPr="00B41421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is true and accurate. </w:t>
      </w:r>
    </w:p>
    <w:p w:rsidR="00910901" w:rsidRDefault="00910901" w:rsidP="00910901">
      <w:pPr>
        <w:pStyle w:val="BodyText"/>
        <w:tabs>
          <w:tab w:val="left" w:pos="720"/>
        </w:tabs>
        <w:spacing w:before="200"/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 w:rsidRPr="0091090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Organization: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_________________________________________ </w:t>
      </w:r>
      <w:r w:rsidRPr="0091090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City or Town</w:t>
      </w:r>
      <w:r w:rsidR="00D36D60">
        <w:rPr>
          <w:rFonts w:asciiTheme="minorHAnsi" w:hAnsiTheme="minorHAnsi"/>
          <w:color w:val="1A1C18"/>
          <w:w w:val="105"/>
          <w:sz w:val="20"/>
          <w:szCs w:val="20"/>
          <w:u w:val="none"/>
        </w:rPr>
        <w:t>: 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__</w:t>
      </w:r>
    </w:p>
    <w:p w:rsidR="00910901" w:rsidRDefault="0091090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                 (</w:t>
      </w:r>
      <w:r w:rsidR="00FA7F94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Indicate name of Parish, School, 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or Organization)</w:t>
      </w:r>
    </w:p>
    <w:p w:rsidR="00910901" w:rsidRDefault="0091090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</w:p>
    <w:p w:rsidR="00910901" w:rsidRDefault="0091090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 w:rsidRPr="000F1E87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Applicant Signature</w:t>
      </w:r>
      <w:r w:rsidR="00D36D60">
        <w:rPr>
          <w:rFonts w:asciiTheme="minorHAnsi" w:hAnsiTheme="minorHAnsi"/>
          <w:color w:val="1A1C18"/>
          <w:w w:val="105"/>
          <w:sz w:val="20"/>
          <w:szCs w:val="20"/>
          <w:u w:val="none"/>
        </w:rPr>
        <w:t>: 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______________</w:t>
      </w:r>
      <w:r w:rsidRPr="000F1E87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Date: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</w:t>
      </w:r>
    </w:p>
    <w:p w:rsidR="00910901" w:rsidRDefault="00910901" w:rsidP="00C40DE9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</w:p>
    <w:p w:rsidR="00910901" w:rsidRDefault="0091090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 w:rsidR="00BD7A3A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</w:t>
      </w:r>
      <w:r w:rsidRPr="0091090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APPLICANT INFORMATION (Please print clearly)</w:t>
      </w:r>
    </w:p>
    <w:p w:rsidR="000F1E87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</w:p>
    <w:p w:rsidR="000F1E87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, _____________________________, _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</w:t>
      </w:r>
      <w:r w:rsidR="00397879">
        <w:rPr>
          <w:rFonts w:asciiTheme="minorHAnsi" w:hAnsiTheme="minorHAnsi"/>
          <w:color w:val="1A1C18"/>
          <w:w w:val="105"/>
          <w:sz w:val="20"/>
          <w:szCs w:val="20"/>
          <w:u w:val="none"/>
        </w:rPr>
        <w:t>, ______________________</w:t>
      </w:r>
    </w:p>
    <w:p w:rsidR="000F1E87" w:rsidRPr="00B539EB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      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*</w:t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LAST NAME                                                   </w:t>
      </w:r>
      <w:r w:rsidR="00E8038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*</w:t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FIRST NAME</w:t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 w:rsidR="00397879" w:rsidRPr="00397879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     </w:t>
      </w:r>
      <w:r w:rsidR="00397879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  </w:t>
      </w:r>
      <w:r w:rsidR="00397879" w:rsidRPr="00397879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>Middle Initial</w:t>
      </w:r>
      <w:r w:rsidR="0039787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</w:t>
      </w:r>
      <w:r w:rsidR="00E8038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           </w:t>
      </w:r>
      <w:r w:rsidR="0039787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ALIAS </w:t>
      </w:r>
    </w:p>
    <w:p w:rsidR="000F1E87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</w:p>
    <w:p w:rsidR="000F1E87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, ______________________</w:t>
      </w:r>
      <w:r w:rsidR="00B539EB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B539EB">
        <w:rPr>
          <w:rFonts w:asciiTheme="minorHAnsi" w:hAnsiTheme="minorHAnsi"/>
          <w:color w:val="1A1C18"/>
          <w:w w:val="105"/>
          <w:sz w:val="20"/>
          <w:szCs w:val="20"/>
          <w:u w:val="none"/>
        </w:rPr>
        <w:t>, _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</w:t>
      </w:r>
      <w:r w:rsidR="000804E2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</w:t>
      </w:r>
    </w:p>
    <w:p w:rsidR="000F1E87" w:rsidRDefault="000F1E87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          MAIDEN NAME</w:t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 w:rsidRP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  <w:t xml:space="preserve"> </w:t>
      </w:r>
      <w:r w:rsidR="00B539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  MOTHER’S MAIDEN NAME </w:t>
      </w:r>
      <w:r w:rsidR="0039787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 w:rsidR="0039787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 w:rsidR="00B4142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         </w:t>
      </w:r>
      <w:r w:rsidR="0039787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PLACE OF BIRTH </w:t>
      </w:r>
    </w:p>
    <w:p w:rsidR="00B539EB" w:rsidRDefault="00B539EB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</w:p>
    <w:p w:rsidR="00B539EB" w:rsidRPr="009612D0" w:rsidRDefault="007F606D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*</w:t>
      </w:r>
      <w:r w:rsidR="00FF63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DOB: (</w:t>
      </w:r>
      <w:r w:rsidR="00FF63EB" w:rsidRPr="007F606D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>MM/DD/YYYY</w:t>
      </w:r>
      <w:r w:rsidR="00FF63EB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) </w:t>
      </w:r>
      <w:r w:rsidR="00FF63EB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FF63EB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/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</w:t>
      </w:r>
      <w:r w:rsidR="00FF63EB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/______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, </w:t>
      </w:r>
      <w:r w:rsidR="00C40DE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*LAST </w:t>
      </w:r>
      <w:r w:rsidR="00C40DE9" w:rsidRPr="000022BF">
        <w:rPr>
          <w:rFonts w:asciiTheme="minorHAnsi" w:hAnsiTheme="minorHAnsi"/>
          <w:b/>
          <w:i/>
          <w:color w:val="1A1C18"/>
          <w:w w:val="105"/>
          <w:sz w:val="20"/>
          <w:szCs w:val="20"/>
          <w:u w:val="none"/>
        </w:rPr>
        <w:t>SIX</w:t>
      </w:r>
      <w:r w:rsidR="00C40DE9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DIGITS OF SOCIAL SECURITY #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_ 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 - _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__ 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___ 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___ </w:t>
      </w:r>
      <w:r w:rsidR="00C40DE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C40DE9"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</w:t>
      </w:r>
    </w:p>
    <w:p w:rsidR="009612D0" w:rsidRDefault="009612D0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</w:p>
    <w:p w:rsidR="009612D0" w:rsidRPr="00AA78D1" w:rsidRDefault="00AA78D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                  </w:t>
      </w:r>
      <w:r w:rsidR="009612D0" w:rsidRPr="00AA78D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Please provide address information for the past ten </w:t>
      </w:r>
      <w:r w:rsidRPr="00AA78D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(10) </w:t>
      </w:r>
      <w:r w:rsidR="009612D0" w:rsidRPr="00AA78D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years from the date of this request. </w:t>
      </w:r>
    </w:p>
    <w:p w:rsidR="009612D0" w:rsidRDefault="009612D0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</w:p>
    <w:p w:rsidR="009612D0" w:rsidRDefault="009612D0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CURRENT ADDRESS: </w:t>
      </w:r>
      <w:r w:rsidRPr="009612D0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</w:t>
      </w:r>
      <w:r w:rsidR="0018315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</w:t>
      </w:r>
      <w:r w:rsidR="007F606D"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18315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</w:t>
      </w:r>
      <w:r w:rsidR="00D36D60">
        <w:rPr>
          <w:rFonts w:asciiTheme="minorHAnsi" w:hAnsiTheme="minorHAnsi"/>
          <w:color w:val="1A1C18"/>
          <w:w w:val="105"/>
          <w:sz w:val="20"/>
          <w:szCs w:val="20"/>
          <w:u w:val="none"/>
        </w:rPr>
        <w:t>,</w:t>
      </w:r>
      <w:r w:rsidR="00D36D60" w:rsidRPr="0018315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Years</w:t>
      </w:r>
      <w:r w:rsidR="00D36D60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</w:t>
      </w:r>
      <w:r w:rsidR="00E63852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lived</w:t>
      </w:r>
      <w:r w:rsidR="00FB37DF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: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_</w:t>
      </w:r>
      <w:r w:rsidR="00183153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</w:t>
      </w:r>
    </w:p>
    <w:p w:rsidR="009612D0" w:rsidRDefault="009612D0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         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              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Street,</w:t>
      </w:r>
      <w:r w:rsidR="0018315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Town or City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, State</w:t>
      </w:r>
      <w:r w:rsidR="00591A0F">
        <w:rPr>
          <w:rFonts w:asciiTheme="minorHAnsi" w:hAnsiTheme="minorHAnsi"/>
          <w:color w:val="1A1C18"/>
          <w:w w:val="105"/>
          <w:sz w:val="20"/>
          <w:szCs w:val="20"/>
          <w:u w:val="none"/>
        </w:rPr>
        <w:t>,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and Zip Code</w:t>
      </w:r>
    </w:p>
    <w:p w:rsidR="00183153" w:rsidRDefault="00183153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</w:p>
    <w:p w:rsidR="00183153" w:rsidRDefault="00183153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FORMER </w:t>
      </w:r>
      <w:r w:rsidRPr="0018315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ADDRESSES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>: 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________________________________________________</w:t>
      </w:r>
      <w:r w:rsidR="00397879">
        <w:rPr>
          <w:rFonts w:asciiTheme="minorHAnsi" w:hAnsiTheme="minorHAnsi"/>
          <w:color w:val="1A1C18"/>
          <w:w w:val="105"/>
          <w:sz w:val="20"/>
          <w:szCs w:val="20"/>
          <w:u w:val="none"/>
        </w:rPr>
        <w:t>_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</w:t>
      </w:r>
      <w:r w:rsidR="00D36D60">
        <w:rPr>
          <w:rFonts w:asciiTheme="minorHAnsi" w:hAnsiTheme="minorHAnsi"/>
          <w:color w:val="1A1C18"/>
          <w:w w:val="105"/>
          <w:sz w:val="20"/>
          <w:szCs w:val="20"/>
          <w:u w:val="none"/>
        </w:rPr>
        <w:t>,</w:t>
      </w:r>
      <w:r w:rsidR="00D36D60" w:rsidRPr="0018315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Years</w:t>
      </w:r>
      <w:r w:rsidR="00FB37DF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</w:t>
      </w:r>
      <w:r w:rsidR="00E63852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lived</w:t>
      </w:r>
      <w:r w:rsidR="00FB37DF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>:</w:t>
      </w:r>
      <w:r w:rsidR="00E8038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_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_______</w:t>
      </w:r>
    </w:p>
    <w:p w:rsidR="00183153" w:rsidRDefault="00183153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>Street, Town or City, State</w:t>
      </w:r>
      <w:r w:rsidR="00591A0F">
        <w:rPr>
          <w:rFonts w:asciiTheme="minorHAnsi" w:hAnsiTheme="minorHAnsi"/>
          <w:color w:val="1A1C18"/>
          <w:w w:val="105"/>
          <w:sz w:val="20"/>
          <w:szCs w:val="20"/>
          <w:u w:val="none"/>
        </w:rPr>
        <w:t>,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and Zip Code</w:t>
      </w:r>
    </w:p>
    <w:p w:rsidR="00183153" w:rsidRPr="00183153" w:rsidRDefault="00183153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18"/>
          <w:szCs w:val="18"/>
          <w:u w:val="none"/>
        </w:rPr>
      </w:pP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</w:t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>
        <w:rPr>
          <w:rFonts w:asciiTheme="minorHAnsi" w:hAnsiTheme="minorHAnsi"/>
          <w:color w:val="1A1C18"/>
          <w:w w:val="105"/>
          <w:sz w:val="20"/>
          <w:szCs w:val="20"/>
          <w:u w:val="none"/>
        </w:rPr>
        <w:tab/>
      </w:r>
      <w:r w:rsidRPr="00183153">
        <w:rPr>
          <w:rFonts w:asciiTheme="minorHAnsi" w:hAnsiTheme="minorHAnsi"/>
          <w:color w:val="1A1C18"/>
          <w:w w:val="105"/>
          <w:sz w:val="20"/>
          <w:szCs w:val="20"/>
          <w:u w:val="none"/>
        </w:rPr>
        <w:t xml:space="preserve">               </w:t>
      </w:r>
      <w:r w:rsidRPr="00183153">
        <w:rPr>
          <w:rFonts w:asciiTheme="minorHAnsi" w:hAnsiTheme="minorHAnsi"/>
          <w:color w:val="1A1C18"/>
          <w:w w:val="105"/>
          <w:sz w:val="18"/>
          <w:szCs w:val="18"/>
          <w:u w:val="none"/>
        </w:rPr>
        <w:t>(If needed, please use a separate sheet of paper for additional addresses and submit with this request.)</w:t>
      </w:r>
    </w:p>
    <w:p w:rsidR="00C40DE9" w:rsidRDefault="00C40DE9" w:rsidP="00910901">
      <w:pPr>
        <w:pStyle w:val="BodyText"/>
        <w:pBdr>
          <w:bottom w:val="single" w:sz="12" w:space="1" w:color="auto"/>
        </w:pBdr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</w:p>
    <w:p w:rsidR="00183153" w:rsidRPr="00B41421" w:rsidRDefault="00183153" w:rsidP="00910901">
      <w:pPr>
        <w:pStyle w:val="BodyText"/>
        <w:pBdr>
          <w:bottom w:val="single" w:sz="12" w:space="1" w:color="auto"/>
        </w:pBdr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</w:pPr>
      <w:r w:rsidRPr="00B41421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         THIS FORM MUST BE ACCOMPANIED BY A VALID DRIVER’S LICENSE OR VALID </w:t>
      </w:r>
      <w:r w:rsidR="00B41421" w:rsidRPr="00B41421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GOVERNMENT </w:t>
      </w:r>
      <w:r w:rsidRPr="00B41421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PHOTO I.D. (REQUIRED BY LAW) </w:t>
      </w:r>
    </w:p>
    <w:p w:rsidR="00705A0A" w:rsidRDefault="00AA78D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</w:t>
      </w:r>
      <w:r w:rsidR="0018315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</w:t>
      </w:r>
      <w:r w:rsidR="00B4142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</w:t>
      </w:r>
    </w:p>
    <w:p w:rsidR="00C40DE9" w:rsidRDefault="00705A0A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</w:pPr>
      <w:r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     </w:t>
      </w:r>
      <w:r w:rsidR="00B41421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</w:t>
      </w:r>
      <w:r w:rsidR="00183153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  </w:t>
      </w:r>
      <w:r w:rsidR="00183153" w:rsidRPr="000022BF">
        <w:rPr>
          <w:rFonts w:asciiTheme="minorHAnsi" w:hAnsiTheme="minorHAnsi"/>
          <w:b/>
          <w:color w:val="1A1C18"/>
          <w:w w:val="105"/>
          <w:sz w:val="22"/>
          <w:szCs w:val="22"/>
          <w:u w:val="none"/>
        </w:rPr>
        <w:t xml:space="preserve">To be completed by the </w:t>
      </w:r>
      <w:r w:rsidR="00183153" w:rsidRPr="000022BF">
        <w:rPr>
          <w:rFonts w:asciiTheme="minorHAnsi" w:hAnsiTheme="minorHAnsi"/>
          <w:b/>
          <w:i/>
          <w:color w:val="1A1C18"/>
          <w:w w:val="105"/>
          <w:sz w:val="24"/>
          <w:szCs w:val="24"/>
          <w:u w:val="none"/>
        </w:rPr>
        <w:t>DIOCESAN REPRESENTATIVE</w:t>
      </w:r>
      <w:r w:rsidR="00183153" w:rsidRPr="000022BF">
        <w:rPr>
          <w:rFonts w:asciiTheme="minorHAnsi" w:hAnsiTheme="minorHAnsi"/>
          <w:b/>
          <w:color w:val="1A1C18"/>
          <w:w w:val="105"/>
          <w:sz w:val="22"/>
          <w:szCs w:val="22"/>
          <w:u w:val="none"/>
        </w:rPr>
        <w:t xml:space="preserve"> verifying identification of the applicant</w:t>
      </w:r>
      <w:r w:rsidR="007C1897">
        <w:rPr>
          <w:rFonts w:asciiTheme="minorHAnsi" w:hAnsiTheme="minorHAnsi"/>
          <w:b/>
          <w:color w:val="1A1C18"/>
          <w:w w:val="105"/>
          <w:sz w:val="20"/>
          <w:szCs w:val="20"/>
          <w:u w:val="none"/>
        </w:rPr>
        <w:t xml:space="preserve">. </w:t>
      </w:r>
    </w:p>
    <w:p w:rsidR="00B41421" w:rsidRDefault="00B4142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</w:pPr>
    </w:p>
    <w:p w:rsidR="00183153" w:rsidRPr="00C30DF5" w:rsidRDefault="0074312C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18"/>
          <w:szCs w:val="18"/>
          <w:u w:val="none"/>
        </w:rPr>
      </w:pPr>
      <w:r w:rsidRPr="00C30DF5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FORM OF ID PROVIDED: 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______</w:t>
      </w:r>
      <w:r w:rsidR="00B15B64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___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__________</w:t>
      </w:r>
      <w:r w:rsidR="00C40DE9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</w:t>
      </w:r>
      <w:r w:rsidR="00C40DE9">
        <w:rPr>
          <w:rFonts w:asciiTheme="minorHAnsi" w:hAnsiTheme="minorHAnsi"/>
          <w:color w:val="1A1C18"/>
          <w:w w:val="105"/>
          <w:sz w:val="18"/>
          <w:szCs w:val="18"/>
          <w:u w:val="none"/>
        </w:rPr>
        <w:t>ID#_____________________</w:t>
      </w:r>
      <w:r w:rsidR="00991853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</w:t>
      </w:r>
      <w:r w:rsidR="00E80383" w:rsidRPr="00B15B64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>ISSUING</w:t>
      </w:r>
      <w:r w:rsidRPr="00B15B64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 xml:space="preserve"> </w:t>
      </w:r>
      <w:r w:rsidRPr="00C30DF5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>AUTHORITY</w:t>
      </w:r>
      <w:r w:rsidR="00D36D60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: _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_</w:t>
      </w:r>
      <w:r w:rsidR="00991853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____</w:t>
      </w:r>
    </w:p>
    <w:p w:rsidR="00910901" w:rsidRPr="00C30DF5" w:rsidRDefault="0074312C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18"/>
          <w:szCs w:val="18"/>
          <w:u w:val="none"/>
        </w:rPr>
      </w:pPr>
      <w:r w:rsidRPr="00C30DF5">
        <w:rPr>
          <w:rFonts w:asciiTheme="minorHAnsi" w:hAnsiTheme="minorHAnsi"/>
          <w:b/>
          <w:color w:val="1A1C18"/>
          <w:w w:val="105"/>
          <w:sz w:val="18"/>
          <w:szCs w:val="18"/>
          <w:u w:val="none"/>
        </w:rPr>
        <w:t>(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Must be a government-</w:t>
      </w:r>
      <w:r w:rsidR="00AB46C3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issued</w:t>
      </w:r>
      <w:r w:rsidR="00397879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 </w:t>
      </w:r>
      <w:r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photographic form of ID</w:t>
      </w:r>
      <w:r w:rsidR="00E80383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) </w:t>
      </w:r>
      <w:r w:rsidR="00E80383">
        <w:rPr>
          <w:rFonts w:asciiTheme="minorHAnsi" w:hAnsiTheme="minorHAnsi"/>
          <w:color w:val="1A1C18"/>
          <w:w w:val="105"/>
          <w:sz w:val="18"/>
          <w:szCs w:val="18"/>
          <w:u w:val="none"/>
        </w:rPr>
        <w:tab/>
      </w:r>
      <w:r w:rsidR="00E80383">
        <w:rPr>
          <w:rFonts w:asciiTheme="minorHAnsi" w:hAnsiTheme="minorHAnsi"/>
          <w:color w:val="1A1C18"/>
          <w:w w:val="105"/>
          <w:sz w:val="18"/>
          <w:szCs w:val="18"/>
          <w:u w:val="none"/>
        </w:rPr>
        <w:tab/>
      </w:r>
      <w:r w:rsidR="00E80383">
        <w:rPr>
          <w:rFonts w:asciiTheme="minorHAnsi" w:hAnsiTheme="minorHAnsi"/>
          <w:color w:val="1A1C18"/>
          <w:w w:val="105"/>
          <w:sz w:val="18"/>
          <w:szCs w:val="18"/>
          <w:u w:val="none"/>
        </w:rPr>
        <w:tab/>
      </w:r>
      <w:r w:rsidR="00E80383">
        <w:rPr>
          <w:rFonts w:asciiTheme="minorHAnsi" w:hAnsiTheme="minorHAnsi"/>
          <w:color w:val="1A1C18"/>
          <w:w w:val="105"/>
          <w:sz w:val="18"/>
          <w:szCs w:val="18"/>
          <w:u w:val="none"/>
        </w:rPr>
        <w:tab/>
      </w:r>
      <w:r w:rsidR="00E80383">
        <w:rPr>
          <w:rFonts w:asciiTheme="minorHAnsi" w:hAnsiTheme="minorHAnsi"/>
          <w:color w:val="1A1C18"/>
          <w:w w:val="105"/>
          <w:sz w:val="18"/>
          <w:szCs w:val="18"/>
          <w:u w:val="none"/>
        </w:rPr>
        <w:tab/>
      </w:r>
      <w:r w:rsidR="00B15B64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         </w:t>
      </w:r>
      <w:r w:rsidR="000022BF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                                   </w:t>
      </w:r>
      <w:r w:rsidR="00B15B64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 </w:t>
      </w:r>
      <w:r w:rsidR="00AA78D1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(</w:t>
      </w:r>
      <w:proofErr w:type="gramStart"/>
      <w:r w:rsidR="00AA78D1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>i.e</w:t>
      </w:r>
      <w:proofErr w:type="gramEnd"/>
      <w:r w:rsidR="00AA78D1" w:rsidRPr="00C30DF5">
        <w:rPr>
          <w:rFonts w:asciiTheme="minorHAnsi" w:hAnsiTheme="minorHAnsi"/>
          <w:color w:val="1A1C18"/>
          <w:w w:val="105"/>
          <w:sz w:val="18"/>
          <w:szCs w:val="18"/>
          <w:u w:val="none"/>
        </w:rPr>
        <w:t xml:space="preserve">. State) </w:t>
      </w:r>
    </w:p>
    <w:p w:rsidR="00AA78D1" w:rsidRPr="00C30DF5" w:rsidRDefault="00AA78D1" w:rsidP="00910901">
      <w:pPr>
        <w:pStyle w:val="BodyText"/>
        <w:tabs>
          <w:tab w:val="left" w:pos="720"/>
        </w:tabs>
        <w:ind w:left="187" w:right="130"/>
        <w:rPr>
          <w:rFonts w:asciiTheme="minorHAnsi" w:hAnsiTheme="minorHAnsi"/>
          <w:color w:val="1A1C18"/>
          <w:w w:val="105"/>
          <w:sz w:val="18"/>
          <w:szCs w:val="18"/>
          <w:u w:val="none"/>
        </w:rPr>
      </w:pPr>
    </w:p>
    <w:p w:rsidR="00AA78D1" w:rsidRPr="007E31DD" w:rsidRDefault="00AA78D1" w:rsidP="00910901">
      <w:pPr>
        <w:spacing w:after="0"/>
        <w:rPr>
          <w:sz w:val="18"/>
          <w:szCs w:val="18"/>
        </w:rPr>
      </w:pPr>
      <w:r w:rsidRPr="00AA78D1">
        <w:rPr>
          <w:b/>
          <w:sz w:val="18"/>
          <w:szCs w:val="18"/>
        </w:rPr>
        <w:t xml:space="preserve">    </w:t>
      </w:r>
      <w:r>
        <w:rPr>
          <w:b/>
          <w:sz w:val="18"/>
          <w:szCs w:val="18"/>
        </w:rPr>
        <w:t xml:space="preserve"> </w:t>
      </w:r>
      <w:r w:rsidRPr="007E31DD">
        <w:rPr>
          <w:sz w:val="18"/>
          <w:szCs w:val="18"/>
        </w:rPr>
        <w:t>_________________________________________________</w:t>
      </w:r>
      <w:r w:rsidR="00705A0A">
        <w:rPr>
          <w:sz w:val="18"/>
          <w:szCs w:val="18"/>
        </w:rPr>
        <w:t xml:space="preserve">        </w:t>
      </w:r>
      <w:r w:rsidRPr="007E31DD">
        <w:rPr>
          <w:sz w:val="18"/>
          <w:szCs w:val="18"/>
        </w:rPr>
        <w:t xml:space="preserve">   ____________________________________________     _</w:t>
      </w:r>
      <w:r w:rsidR="00991853">
        <w:rPr>
          <w:sz w:val="18"/>
          <w:szCs w:val="18"/>
        </w:rPr>
        <w:t>__</w:t>
      </w:r>
      <w:r w:rsidRPr="007E31DD">
        <w:rPr>
          <w:sz w:val="18"/>
          <w:szCs w:val="18"/>
        </w:rPr>
        <w:t>_____________</w:t>
      </w:r>
    </w:p>
    <w:p w:rsidR="00710380" w:rsidRDefault="00695C5F">
      <w:pPr>
        <w:spacing w:after="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</w:t>
      </w:r>
      <w:r w:rsidR="00C40DE9">
        <w:rPr>
          <w:b/>
          <w:sz w:val="18"/>
          <w:szCs w:val="18"/>
        </w:rPr>
        <w:t xml:space="preserve"> </w:t>
      </w:r>
      <w:r>
        <w:rPr>
          <w:b/>
          <w:sz w:val="18"/>
          <w:szCs w:val="18"/>
        </w:rPr>
        <w:t xml:space="preserve"> Printed Name </w:t>
      </w:r>
      <w:r w:rsidR="003006F4">
        <w:rPr>
          <w:b/>
          <w:sz w:val="18"/>
          <w:szCs w:val="18"/>
        </w:rPr>
        <w:t xml:space="preserve">and Position </w:t>
      </w:r>
      <w:r>
        <w:rPr>
          <w:b/>
          <w:sz w:val="18"/>
          <w:szCs w:val="18"/>
        </w:rPr>
        <w:t xml:space="preserve">of </w:t>
      </w:r>
      <w:r w:rsidR="00705A0A">
        <w:rPr>
          <w:b/>
          <w:sz w:val="18"/>
          <w:szCs w:val="18"/>
        </w:rPr>
        <w:t xml:space="preserve">Diocesan </w:t>
      </w:r>
      <w:r>
        <w:rPr>
          <w:b/>
          <w:sz w:val="18"/>
          <w:szCs w:val="18"/>
        </w:rPr>
        <w:t xml:space="preserve">Verifying Employee </w:t>
      </w:r>
      <w:r>
        <w:rPr>
          <w:b/>
          <w:sz w:val="18"/>
          <w:szCs w:val="18"/>
        </w:rPr>
        <w:tab/>
        <w:t xml:space="preserve">Signature of Verifying </w:t>
      </w:r>
      <w:r w:rsidR="00705A0A">
        <w:rPr>
          <w:b/>
          <w:sz w:val="18"/>
          <w:szCs w:val="18"/>
        </w:rPr>
        <w:t xml:space="preserve">Diocesan </w:t>
      </w:r>
      <w:r>
        <w:rPr>
          <w:b/>
          <w:sz w:val="18"/>
          <w:szCs w:val="18"/>
        </w:rPr>
        <w:t xml:space="preserve">Employee </w:t>
      </w:r>
      <w:r w:rsidR="007E31DD">
        <w:rPr>
          <w:b/>
          <w:sz w:val="18"/>
          <w:szCs w:val="18"/>
        </w:rPr>
        <w:tab/>
      </w:r>
      <w:r w:rsidR="007E31DD">
        <w:rPr>
          <w:b/>
          <w:sz w:val="18"/>
          <w:szCs w:val="18"/>
        </w:rPr>
        <w:tab/>
      </w:r>
      <w:r w:rsidR="000F62D1">
        <w:rPr>
          <w:b/>
          <w:sz w:val="18"/>
          <w:szCs w:val="18"/>
        </w:rPr>
        <w:t xml:space="preserve"> </w:t>
      </w:r>
      <w:r w:rsidR="007E31DD">
        <w:rPr>
          <w:b/>
          <w:sz w:val="18"/>
          <w:szCs w:val="18"/>
        </w:rPr>
        <w:t xml:space="preserve">    </w:t>
      </w:r>
      <w:r w:rsidR="00705A0A">
        <w:rPr>
          <w:b/>
          <w:sz w:val="18"/>
          <w:szCs w:val="18"/>
        </w:rPr>
        <w:t xml:space="preserve">    </w:t>
      </w:r>
      <w:r w:rsidR="007E31DD">
        <w:rPr>
          <w:b/>
          <w:sz w:val="18"/>
          <w:szCs w:val="18"/>
        </w:rPr>
        <w:t>Date</w:t>
      </w:r>
      <w:r w:rsidR="00710380">
        <w:rPr>
          <w:b/>
          <w:sz w:val="18"/>
          <w:szCs w:val="18"/>
        </w:rPr>
        <w:t xml:space="preserve">  </w:t>
      </w:r>
    </w:p>
    <w:p w:rsidR="00E941AC" w:rsidRDefault="00E941AC">
      <w:pPr>
        <w:spacing w:after="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    </w:t>
      </w:r>
    </w:p>
    <w:p w:rsidR="00C11F05" w:rsidRPr="00C11F05" w:rsidRDefault="006F4C24" w:rsidP="00C11F05">
      <w:pPr>
        <w:spacing w:after="0"/>
        <w:rPr>
          <w:b/>
          <w:sz w:val="18"/>
          <w:szCs w:val="16"/>
        </w:rPr>
      </w:pPr>
      <w:r>
        <w:rPr>
          <w:sz w:val="16"/>
          <w:szCs w:val="16"/>
        </w:rPr>
        <w:t xml:space="preserve">      </w:t>
      </w:r>
      <w:r w:rsidR="00C11F05" w:rsidRPr="00C11F05">
        <w:rPr>
          <w:sz w:val="16"/>
          <w:szCs w:val="16"/>
        </w:rPr>
        <w:t>OSE 08.23.2018</w:t>
      </w:r>
      <w:r w:rsidR="00C11F05">
        <w:rPr>
          <w:b/>
          <w:sz w:val="18"/>
          <w:szCs w:val="16"/>
        </w:rPr>
        <w:tab/>
      </w:r>
      <w:r w:rsidR="00F43B8A">
        <w:rPr>
          <w:b/>
          <w:sz w:val="18"/>
          <w:szCs w:val="16"/>
        </w:rPr>
        <w:t xml:space="preserve">               </w:t>
      </w:r>
      <w:r w:rsidR="00E941AC">
        <w:rPr>
          <w:b/>
          <w:sz w:val="18"/>
          <w:szCs w:val="18"/>
        </w:rPr>
        <w:t>*REQUIRED FIELDS BY DJCIS</w:t>
      </w:r>
      <w:r w:rsidR="00C11F05" w:rsidRPr="00C11F05">
        <w:rPr>
          <w:b/>
          <w:sz w:val="18"/>
          <w:szCs w:val="16"/>
        </w:rPr>
        <w:t xml:space="preserve">; </w:t>
      </w:r>
      <w:r w:rsidR="00C11F05" w:rsidRPr="00F43B8A">
        <w:rPr>
          <w:b/>
          <w:caps/>
          <w:sz w:val="18"/>
          <w:szCs w:val="16"/>
        </w:rPr>
        <w:t>Remaining fields are required by the Diocese of Fall River</w:t>
      </w:r>
    </w:p>
    <w:sectPr w:rsidR="00C11F05" w:rsidRPr="00C11F05" w:rsidSect="00446552">
      <w:pgSz w:w="12240" w:h="15840"/>
      <w:pgMar w:top="576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AwMzc0MDewNDRW0lEKTi0uzszPAykwqgUA39cnBCwAAAA="/>
  </w:docVars>
  <w:rsids>
    <w:rsidRoot w:val="00910901"/>
    <w:rsid w:val="000022BF"/>
    <w:rsid w:val="00046AD8"/>
    <w:rsid w:val="000804E2"/>
    <w:rsid w:val="000D3F93"/>
    <w:rsid w:val="000D5710"/>
    <w:rsid w:val="000F1E87"/>
    <w:rsid w:val="000F62D1"/>
    <w:rsid w:val="00183153"/>
    <w:rsid w:val="001D0466"/>
    <w:rsid w:val="002022F4"/>
    <w:rsid w:val="00204B49"/>
    <w:rsid w:val="002710FC"/>
    <w:rsid w:val="002B51F7"/>
    <w:rsid w:val="002E6570"/>
    <w:rsid w:val="003006F4"/>
    <w:rsid w:val="00321E8E"/>
    <w:rsid w:val="003322CF"/>
    <w:rsid w:val="00346A9E"/>
    <w:rsid w:val="00351EEB"/>
    <w:rsid w:val="0039429D"/>
    <w:rsid w:val="00397879"/>
    <w:rsid w:val="003A4A2C"/>
    <w:rsid w:val="00434AA9"/>
    <w:rsid w:val="00446552"/>
    <w:rsid w:val="00446F90"/>
    <w:rsid w:val="0048524A"/>
    <w:rsid w:val="005013EC"/>
    <w:rsid w:val="00591A0F"/>
    <w:rsid w:val="00610F34"/>
    <w:rsid w:val="006310C6"/>
    <w:rsid w:val="00681269"/>
    <w:rsid w:val="00695C5F"/>
    <w:rsid w:val="006F4C24"/>
    <w:rsid w:val="00705A0A"/>
    <w:rsid w:val="00710380"/>
    <w:rsid w:val="00717ECD"/>
    <w:rsid w:val="0074312C"/>
    <w:rsid w:val="007743E2"/>
    <w:rsid w:val="007A05FC"/>
    <w:rsid w:val="007A70FF"/>
    <w:rsid w:val="007B7D64"/>
    <w:rsid w:val="007C1897"/>
    <w:rsid w:val="007C212B"/>
    <w:rsid w:val="007E31DD"/>
    <w:rsid w:val="007F606D"/>
    <w:rsid w:val="008258E6"/>
    <w:rsid w:val="0088740D"/>
    <w:rsid w:val="008E78DB"/>
    <w:rsid w:val="00910901"/>
    <w:rsid w:val="0093329F"/>
    <w:rsid w:val="00956459"/>
    <w:rsid w:val="009612D0"/>
    <w:rsid w:val="00991853"/>
    <w:rsid w:val="009B0C45"/>
    <w:rsid w:val="009D3DCC"/>
    <w:rsid w:val="00A417FF"/>
    <w:rsid w:val="00A841D9"/>
    <w:rsid w:val="00AA78D1"/>
    <w:rsid w:val="00AB46C3"/>
    <w:rsid w:val="00AB5E19"/>
    <w:rsid w:val="00AC1595"/>
    <w:rsid w:val="00AC619F"/>
    <w:rsid w:val="00B15B64"/>
    <w:rsid w:val="00B41421"/>
    <w:rsid w:val="00B539EB"/>
    <w:rsid w:val="00B56078"/>
    <w:rsid w:val="00BD7A3A"/>
    <w:rsid w:val="00C11F05"/>
    <w:rsid w:val="00C26A80"/>
    <w:rsid w:val="00C30DF5"/>
    <w:rsid w:val="00C40DE9"/>
    <w:rsid w:val="00D36D60"/>
    <w:rsid w:val="00E63852"/>
    <w:rsid w:val="00E80383"/>
    <w:rsid w:val="00E941AC"/>
    <w:rsid w:val="00E976C8"/>
    <w:rsid w:val="00F01A1F"/>
    <w:rsid w:val="00F30386"/>
    <w:rsid w:val="00F43B8A"/>
    <w:rsid w:val="00F712A6"/>
    <w:rsid w:val="00FA7F94"/>
    <w:rsid w:val="00FB37DF"/>
    <w:rsid w:val="00FD6AE4"/>
    <w:rsid w:val="00FF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1090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9"/>
      <w:szCs w:val="19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910901"/>
    <w:rPr>
      <w:rFonts w:ascii="Times New Roman" w:eastAsia="Times New Roman" w:hAnsi="Times New Roman" w:cs="Times New Roman"/>
      <w:sz w:val="19"/>
      <w:szCs w:val="19"/>
      <w:u w:val="single" w:color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1090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9"/>
      <w:szCs w:val="19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910901"/>
    <w:rPr>
      <w:rFonts w:ascii="Times New Roman" w:eastAsia="Times New Roman" w:hAnsi="Times New Roman" w:cs="Times New Roman"/>
      <w:sz w:val="19"/>
      <w:szCs w:val="19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4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raine Levy</dc:creator>
  <cp:lastModifiedBy>Christine Healy</cp:lastModifiedBy>
  <cp:revision>3</cp:revision>
  <cp:lastPrinted>2019-09-16T17:43:00Z</cp:lastPrinted>
  <dcterms:created xsi:type="dcterms:W3CDTF">2019-08-20T14:45:00Z</dcterms:created>
  <dcterms:modified xsi:type="dcterms:W3CDTF">2019-09-16T17:44:00Z</dcterms:modified>
</cp:coreProperties>
</file>